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482BC" w14:textId="6BB06A50" w:rsidR="0056592D" w:rsidRPr="0056592D" w:rsidRDefault="0056592D" w:rsidP="0056592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56592D">
        <w:rPr>
          <w:rFonts w:ascii="Times New Roman" w:hAnsi="Times New Roman" w:cs="Times New Roman"/>
          <w:b/>
          <w:sz w:val="28"/>
          <w:szCs w:val="28"/>
        </w:rPr>
        <w:t>20</w:t>
      </w:r>
      <w:r w:rsidR="007F0B8F">
        <w:rPr>
          <w:rFonts w:ascii="Times New Roman" w:hAnsi="Times New Roman" w:cs="Times New Roman"/>
          <w:b/>
          <w:sz w:val="28"/>
          <w:szCs w:val="28"/>
        </w:rPr>
        <w:t>2</w:t>
      </w:r>
      <w:r w:rsidR="005D117D">
        <w:rPr>
          <w:rFonts w:ascii="Times New Roman" w:hAnsi="Times New Roman" w:cs="Times New Roman"/>
          <w:b/>
          <w:sz w:val="28"/>
          <w:szCs w:val="28"/>
        </w:rPr>
        <w:t>1</w:t>
      </w:r>
      <w:r w:rsidRPr="0056592D">
        <w:rPr>
          <w:rFonts w:ascii="Times New Roman" w:hAnsi="Times New Roman" w:cs="Times New Roman"/>
          <w:b/>
          <w:sz w:val="28"/>
          <w:szCs w:val="28"/>
        </w:rPr>
        <w:t>-Additional Reports</w:t>
      </w:r>
    </w:p>
    <w:p w14:paraId="4F682E61" w14:textId="05DDDABC" w:rsidR="005C75B2" w:rsidRPr="00236EF0" w:rsidRDefault="00722927" w:rsidP="005C75B2">
      <w:pPr>
        <w:spacing w:after="0" w:line="240" w:lineRule="auto"/>
        <w:jc w:val="center"/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sz w:val="44"/>
          <w:szCs w:val="44"/>
        </w:rPr>
        <w:t>20</w:t>
      </w:r>
      <w:r w:rsidR="007F0B8F">
        <w:rPr>
          <w:rFonts w:ascii="Times New Roman" w:hAnsi="Times New Roman" w:cs="Times New Roman"/>
          <w:b/>
          <w:sz w:val="44"/>
          <w:szCs w:val="44"/>
        </w:rPr>
        <w:t>2</w:t>
      </w:r>
      <w:r w:rsidR="005D117D">
        <w:rPr>
          <w:rFonts w:ascii="Times New Roman" w:hAnsi="Times New Roman" w:cs="Times New Roman"/>
          <w:b/>
          <w:sz w:val="44"/>
          <w:szCs w:val="44"/>
        </w:rPr>
        <w:t>1</w:t>
      </w:r>
      <w:r w:rsidR="005C75B2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="005C75B2" w:rsidRPr="00236EF0">
        <w:rPr>
          <w:rFonts w:ascii="Times New Roman" w:hAnsi="Times New Roman" w:cs="Times New Roman"/>
          <w:b/>
          <w:sz w:val="44"/>
          <w:szCs w:val="44"/>
        </w:rPr>
        <w:t>Retired Pastors</w:t>
      </w:r>
    </w:p>
    <w:p w14:paraId="6AC80F09" w14:textId="77777777" w:rsidR="005C75B2" w:rsidRDefault="005C75B2" w:rsidP="005C75B2">
      <w:pPr>
        <w:spacing w:after="0" w:line="240" w:lineRule="auto"/>
        <w:jc w:val="center"/>
        <w:rPr>
          <w:rFonts w:ascii="Times New Roman" w:hAnsi="Times New Roman" w:cs="Times New Roman"/>
          <w:b/>
          <w:sz w:val="44"/>
          <w:szCs w:val="44"/>
        </w:rPr>
      </w:pPr>
      <w:r w:rsidRPr="00236EF0">
        <w:rPr>
          <w:rFonts w:ascii="Times New Roman" w:hAnsi="Times New Roman" w:cs="Times New Roman"/>
          <w:b/>
          <w:sz w:val="44"/>
          <w:szCs w:val="44"/>
        </w:rPr>
        <w:t>Report to Charge Conference</w:t>
      </w:r>
    </w:p>
    <w:p w14:paraId="17F5B745" w14:textId="77777777" w:rsidR="005C75B2" w:rsidRDefault="005C75B2" w:rsidP="005C75B2">
      <w:pPr>
        <w:spacing w:after="0" w:line="240" w:lineRule="auto"/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4884943A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_______________________________________________________________________</w:t>
      </w:r>
    </w:p>
    <w:p w14:paraId="21375DD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171894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 ____________________________________________________________________</w:t>
      </w:r>
    </w:p>
    <w:p w14:paraId="6516D70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452681" w14:textId="77777777" w:rsidR="005C75B2" w:rsidRPr="00817B46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ERENCE:  West Virgini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ISTRICT IN WHICH YOU RESIDE:  </w:t>
      </w:r>
      <w:r w:rsidR="00817B46">
        <w:rPr>
          <w:rFonts w:ascii="Times New Roman" w:hAnsi="Times New Roman" w:cs="Times New Roman"/>
          <w:sz w:val="24"/>
          <w:szCs w:val="24"/>
        </w:rPr>
        <w:t>_________</w:t>
      </w:r>
    </w:p>
    <w:p w14:paraId="4FE2E45A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GE CONFERENCE IN WHICH YOU HOLD MEMBERSHIP ____________________</w:t>
      </w:r>
    </w:p>
    <w:p w14:paraId="4E5F2118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856BBD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82F937" w14:textId="77777777" w:rsidR="005C75B2" w:rsidRPr="00236EF0" w:rsidRDefault="005C75B2" w:rsidP="005C75B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36EF0">
        <w:rPr>
          <w:rFonts w:ascii="Times New Roman" w:hAnsi="Times New Roman" w:cs="Times New Roman"/>
          <w:b/>
          <w:sz w:val="24"/>
          <w:szCs w:val="24"/>
        </w:rPr>
        <w:t>PASTORAL ACTS</w:t>
      </w:r>
    </w:p>
    <w:p w14:paraId="129F9EBB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99270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umber of marriages performed __________</w:t>
      </w:r>
    </w:p>
    <w:p w14:paraId="5E7C03A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umber of baptisms administered __________</w:t>
      </w:r>
    </w:p>
    <w:p w14:paraId="56A3EC29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umber of times you have served or assisted with communion ________</w:t>
      </w:r>
    </w:p>
    <w:p w14:paraId="69A7D555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B0020E" w14:textId="77777777" w:rsidR="005C75B2" w:rsidRPr="00236EF0" w:rsidRDefault="005C75B2" w:rsidP="005C75B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36EF0">
        <w:rPr>
          <w:rFonts w:ascii="Times New Roman" w:hAnsi="Times New Roman" w:cs="Times New Roman"/>
          <w:b/>
          <w:sz w:val="24"/>
          <w:szCs w:val="24"/>
        </w:rPr>
        <w:t>BRIEF SUMMARY OF YOUR MINISTRY DURING THE PAST YEAR</w:t>
      </w:r>
    </w:p>
    <w:p w14:paraId="094BCDAC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1DF941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F00E2C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5CACD6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reaching:</w:t>
      </w:r>
    </w:p>
    <w:p w14:paraId="465F7B7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0F4E87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447EE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C4AF3F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mmunity Service:</w:t>
      </w:r>
    </w:p>
    <w:p w14:paraId="0883C321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E18827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311EBB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74A84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67818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E20A6A" w14:textId="77777777" w:rsidR="005C75B2" w:rsidRPr="00236EF0" w:rsidRDefault="005C75B2" w:rsidP="005C75B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36EF0">
        <w:rPr>
          <w:rFonts w:ascii="Times New Roman" w:hAnsi="Times New Roman" w:cs="Times New Roman"/>
          <w:b/>
          <w:sz w:val="24"/>
          <w:szCs w:val="24"/>
        </w:rPr>
        <w:t>ACCOUNT OF THE CIRCUMSTANCES OF YOUR FAMILY</w:t>
      </w:r>
    </w:p>
    <w:p w14:paraId="60B658A7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73D7D5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2BE61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25CBE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0D345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0E9CCC8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ignature of Retired Pastor</w:t>
      </w:r>
    </w:p>
    <w:p w14:paraId="305E833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DC0B8D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B3F9C2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2B818A01" w14:textId="77777777" w:rsidR="005C75B2" w:rsidRPr="00236EF0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ignature of Pastor of Charge in which you reside</w:t>
      </w:r>
    </w:p>
    <w:sectPr w:rsidR="005C75B2" w:rsidRPr="00236EF0" w:rsidSect="004717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BA32CF"/>
    <w:multiLevelType w:val="hybridMultilevel"/>
    <w:tmpl w:val="9B80F93C"/>
    <w:lvl w:ilvl="0" w:tplc="379253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3MjcxMDIxNLCwNDFR0lEKTi0uzszPAykwrAUAIWxGICwAAAA="/>
  </w:docVars>
  <w:rsids>
    <w:rsidRoot w:val="005C75B2"/>
    <w:rsid w:val="000836C1"/>
    <w:rsid w:val="0031251D"/>
    <w:rsid w:val="00407445"/>
    <w:rsid w:val="004443E5"/>
    <w:rsid w:val="0056592D"/>
    <w:rsid w:val="005C75B2"/>
    <w:rsid w:val="005D117D"/>
    <w:rsid w:val="00722927"/>
    <w:rsid w:val="007F0B8F"/>
    <w:rsid w:val="00817B46"/>
    <w:rsid w:val="00911463"/>
    <w:rsid w:val="00940FB9"/>
    <w:rsid w:val="00990C2C"/>
    <w:rsid w:val="00B80585"/>
    <w:rsid w:val="00F5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95C11"/>
  <w15:docId w15:val="{B939993B-B6BA-47E7-A028-DE8778E22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75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Sarah Estep</cp:lastModifiedBy>
  <cp:revision>4</cp:revision>
  <dcterms:created xsi:type="dcterms:W3CDTF">2020-07-20T14:04:00Z</dcterms:created>
  <dcterms:modified xsi:type="dcterms:W3CDTF">2021-05-25T15:53:00Z</dcterms:modified>
</cp:coreProperties>
</file>